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CFD09B" w14:textId="2EB7D83F" w:rsidR="000544A2" w:rsidRPr="00682D42" w:rsidRDefault="00B2674A" w:rsidP="00646651">
      <w:pPr>
        <w:pStyle w:val="NoSpacing"/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Class </w:t>
      </w:r>
      <w:r w:rsidR="00F51A52">
        <w:rPr>
          <w:rFonts w:ascii="Times New Roman" w:hAnsi="Times New Roman" w:cs="Times New Roman"/>
          <w:b/>
          <w:sz w:val="36"/>
          <w:szCs w:val="36"/>
        </w:rPr>
        <w:t>Title</w:t>
      </w:r>
    </w:p>
    <w:p w14:paraId="0E828FD8" w14:textId="77777777" w:rsidR="00646651" w:rsidRDefault="00646651" w:rsidP="0064665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1D51A86" w14:textId="3BDCA0AF" w:rsidR="00646651" w:rsidRDefault="00646651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Instructor:</w:t>
      </w:r>
      <w:r>
        <w:rPr>
          <w:rFonts w:ascii="Times New Roman" w:hAnsi="Times New Roman" w:cs="Times New Roman"/>
          <w:sz w:val="24"/>
          <w:szCs w:val="24"/>
        </w:rPr>
        <w:tab/>
      </w:r>
      <w:r w:rsidR="007944B7">
        <w:rPr>
          <w:rFonts w:ascii="Times New Roman" w:hAnsi="Times New Roman" w:cs="Times New Roman"/>
          <w:sz w:val="24"/>
          <w:szCs w:val="24"/>
        </w:rPr>
        <w:tab/>
      </w:r>
      <w:r w:rsidR="007944B7">
        <w:rPr>
          <w:rFonts w:ascii="Times New Roman" w:hAnsi="Times New Roman" w:cs="Times New Roman"/>
          <w:sz w:val="24"/>
          <w:szCs w:val="24"/>
        </w:rPr>
        <w:tab/>
      </w:r>
    </w:p>
    <w:p w14:paraId="27676458" w14:textId="77777777" w:rsidR="00646651" w:rsidRDefault="00646651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6D008A" w14:textId="1C56A147" w:rsidR="00646651" w:rsidRDefault="00646651" w:rsidP="00F51A5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7944B7">
        <w:rPr>
          <w:rFonts w:ascii="Times New Roman" w:hAnsi="Times New Roman" w:cs="Times New Roman"/>
          <w:sz w:val="24"/>
          <w:szCs w:val="24"/>
        </w:rPr>
        <w:tab/>
      </w:r>
      <w:r w:rsidR="00F51A52">
        <w:rPr>
          <w:rFonts w:ascii="Times New Roman" w:hAnsi="Times New Roman" w:cs="Times New Roman"/>
          <w:sz w:val="24"/>
          <w:szCs w:val="24"/>
        </w:rPr>
        <w:tab/>
      </w:r>
      <w:r w:rsidR="007944B7">
        <w:rPr>
          <w:rFonts w:ascii="Times New Roman" w:hAnsi="Times New Roman" w:cs="Times New Roman"/>
          <w:sz w:val="24"/>
          <w:szCs w:val="24"/>
        </w:rPr>
        <w:tab/>
      </w:r>
    </w:p>
    <w:p w14:paraId="00BA861A" w14:textId="77777777" w:rsidR="00646651" w:rsidRDefault="00646651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B7505E" w14:textId="53D8B8D7" w:rsidR="00646651" w:rsidRDefault="00BC5937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Length of Training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44B7">
        <w:rPr>
          <w:rFonts w:ascii="Times New Roman" w:hAnsi="Times New Roman" w:cs="Times New Roman"/>
          <w:sz w:val="24"/>
          <w:szCs w:val="24"/>
        </w:rPr>
        <w:tab/>
      </w:r>
      <w:r w:rsidR="007944B7">
        <w:rPr>
          <w:rFonts w:ascii="Times New Roman" w:hAnsi="Times New Roman" w:cs="Times New Roman"/>
          <w:sz w:val="24"/>
          <w:szCs w:val="24"/>
        </w:rPr>
        <w:tab/>
      </w:r>
    </w:p>
    <w:p w14:paraId="2992CD1D" w14:textId="77777777" w:rsidR="00646651" w:rsidRDefault="00646651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F6B3E7" w14:textId="3C37F6FC" w:rsidR="00BC5937" w:rsidRDefault="00BC5937" w:rsidP="00F51A5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Number of session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44B7">
        <w:rPr>
          <w:rFonts w:ascii="Times New Roman" w:hAnsi="Times New Roman" w:cs="Times New Roman"/>
          <w:sz w:val="24"/>
          <w:szCs w:val="24"/>
        </w:rPr>
        <w:tab/>
      </w:r>
      <w:r w:rsidR="007944B7">
        <w:rPr>
          <w:rFonts w:ascii="Times New Roman" w:hAnsi="Times New Roman" w:cs="Times New Roman"/>
          <w:sz w:val="24"/>
          <w:szCs w:val="24"/>
        </w:rPr>
        <w:tab/>
      </w:r>
    </w:p>
    <w:p w14:paraId="3760A81E" w14:textId="77777777" w:rsidR="00BC5937" w:rsidRDefault="00BC5937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AD09F34" w14:textId="4A0AE415" w:rsidR="00D01183" w:rsidRDefault="00BC5937" w:rsidP="00F51A5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Method of</w:t>
      </w:r>
      <w:r w:rsidR="00D01183">
        <w:rPr>
          <w:rFonts w:ascii="Times New Roman" w:hAnsi="Times New Roman" w:cs="Times New Roman"/>
          <w:b/>
          <w:sz w:val="24"/>
          <w:szCs w:val="24"/>
        </w:rPr>
        <w:t xml:space="preserve"> Instruction</w:t>
      </w:r>
      <w:r w:rsidRPr="007944B7">
        <w:rPr>
          <w:rFonts w:ascii="Times New Roman" w:hAnsi="Times New Roman" w:cs="Times New Roman"/>
          <w:b/>
          <w:sz w:val="24"/>
          <w:szCs w:val="24"/>
        </w:rPr>
        <w:t>:</w:t>
      </w:r>
      <w:r w:rsidR="007944B7">
        <w:rPr>
          <w:rFonts w:ascii="Times New Roman" w:hAnsi="Times New Roman" w:cs="Times New Roman"/>
          <w:sz w:val="24"/>
          <w:szCs w:val="24"/>
        </w:rPr>
        <w:tab/>
      </w:r>
    </w:p>
    <w:p w14:paraId="60788CF8" w14:textId="77777777" w:rsidR="00D01183" w:rsidRDefault="00D01183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7F59C3" w14:textId="1EDCDEDC" w:rsidR="00A668D3" w:rsidRPr="00D01183" w:rsidRDefault="00D01183" w:rsidP="00F51A5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01183">
        <w:rPr>
          <w:rFonts w:ascii="Times New Roman" w:hAnsi="Times New Roman" w:cs="Times New Roman"/>
          <w:b/>
          <w:sz w:val="24"/>
          <w:szCs w:val="24"/>
        </w:rPr>
        <w:t>Handout Material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3A335A1" w14:textId="27F1D207" w:rsidR="00BC5937" w:rsidRDefault="00BC5937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131603" w14:textId="19B7268B" w:rsidR="00B2674A" w:rsidRPr="00B2674A" w:rsidRDefault="00B2674A" w:rsidP="0064665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B2674A">
        <w:rPr>
          <w:rFonts w:ascii="Times New Roman" w:hAnsi="Times New Roman" w:cs="Times New Roman"/>
          <w:b/>
          <w:sz w:val="24"/>
          <w:szCs w:val="24"/>
        </w:rPr>
        <w:t>Goal of Training:</w:t>
      </w:r>
    </w:p>
    <w:p w14:paraId="224E6449" w14:textId="77777777" w:rsidR="00B2674A" w:rsidRDefault="00B2674A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2C34318" w14:textId="77777777" w:rsidR="00B2674A" w:rsidRDefault="00BC5937" w:rsidP="007944B7">
      <w:pPr>
        <w:pStyle w:val="NoSpacing"/>
        <w:ind w:left="2880" w:hanging="2880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Training Objectiv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5C21B86" w14:textId="5DEFC772" w:rsidR="007944B7" w:rsidRDefault="007944B7" w:rsidP="007944B7">
      <w:pPr>
        <w:pStyle w:val="NoSpacing"/>
        <w:ind w:left="2880" w:hanging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2A6EA8D" w14:textId="16EB4C42" w:rsidR="007944B7" w:rsidRDefault="007944B7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Covered Mandates</w:t>
      </w:r>
      <w:r w:rsidR="00B2674A">
        <w:rPr>
          <w:rFonts w:ascii="Times New Roman" w:hAnsi="Times New Roman" w:cs="Times New Roman"/>
          <w:b/>
          <w:sz w:val="24"/>
          <w:szCs w:val="24"/>
        </w:rPr>
        <w:t xml:space="preserve"> (and how)</w:t>
      </w:r>
      <w:r w:rsidRPr="007944B7">
        <w:rPr>
          <w:rFonts w:ascii="Times New Roman" w:hAnsi="Times New Roman" w:cs="Times New Roman"/>
          <w:b/>
          <w:sz w:val="24"/>
          <w:szCs w:val="24"/>
        </w:rPr>
        <w:t>:</w:t>
      </w:r>
      <w:r w:rsidRPr="007944B7">
        <w:rPr>
          <w:rFonts w:ascii="Times New Roman" w:hAnsi="Times New Roman" w:cs="Times New Roman"/>
          <w:b/>
          <w:sz w:val="24"/>
          <w:szCs w:val="24"/>
        </w:rPr>
        <w:tab/>
      </w:r>
    </w:p>
    <w:p w14:paraId="4880FB43" w14:textId="77777777" w:rsidR="00C9037F" w:rsidRDefault="00C9037F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17342397" w14:textId="77777777" w:rsidR="00C9037F" w:rsidRDefault="00C9037F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631EE37E" w14:textId="77777777" w:rsidR="00B2674A" w:rsidRDefault="00C9037F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valuation Process:</w:t>
      </w:r>
    </w:p>
    <w:p w14:paraId="0B6F280D" w14:textId="346A0A6E" w:rsidR="00C9037F" w:rsidRDefault="00C9037F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426027E8" w14:textId="77777777" w:rsidR="00C9037F" w:rsidRDefault="00C9037F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36F9766B" w14:textId="77777777" w:rsidR="00B2674A" w:rsidRDefault="00C9037F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 w:rsidRPr="00C9037F">
        <w:rPr>
          <w:rFonts w:ascii="Times New Roman" w:hAnsi="Times New Roman" w:cs="Times New Roman"/>
          <w:b/>
          <w:sz w:val="24"/>
          <w:szCs w:val="24"/>
        </w:rPr>
        <w:t>Training Summary-</w:t>
      </w:r>
    </w:p>
    <w:p w14:paraId="1A5C83C3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062BC872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 One</w:t>
      </w:r>
    </w:p>
    <w:p w14:paraId="432EB2B5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6F878651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488B0777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 Two</w:t>
      </w:r>
    </w:p>
    <w:p w14:paraId="56E7062C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1CAB4719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714247FC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 Three</w:t>
      </w:r>
    </w:p>
    <w:p w14:paraId="55B15F28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5BD42161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7D77C5B3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 Four</w:t>
      </w:r>
    </w:p>
    <w:p w14:paraId="4B5D0890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63B400AB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6341DE88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 Five</w:t>
      </w:r>
    </w:p>
    <w:p w14:paraId="1AC0DA66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264FCF37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799381B0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 Six</w:t>
      </w:r>
    </w:p>
    <w:p w14:paraId="66BC6D24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436B9622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1CC75AD8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 Seven</w:t>
      </w:r>
    </w:p>
    <w:p w14:paraId="17CBA40E" w14:textId="77777777" w:rsidR="00B2674A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7DE7B70F" w14:textId="3D9A4CC5" w:rsidR="00C9037F" w:rsidRDefault="00B2674A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Hour Eight</w:t>
      </w:r>
      <w:bookmarkStart w:id="0" w:name="_GoBack"/>
      <w:bookmarkEnd w:id="0"/>
      <w:r w:rsidR="00C9037F">
        <w:rPr>
          <w:rFonts w:ascii="Times New Roman" w:hAnsi="Times New Roman" w:cs="Times New Roman"/>
          <w:b/>
          <w:sz w:val="24"/>
          <w:szCs w:val="24"/>
        </w:rPr>
        <w:tab/>
      </w:r>
    </w:p>
    <w:p w14:paraId="3D66BB1A" w14:textId="77777777" w:rsidR="00C9037F" w:rsidRDefault="00C9037F" w:rsidP="00C9037F">
      <w:pPr>
        <w:pStyle w:val="NoSpacing"/>
        <w:ind w:left="144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sectPr w:rsidR="00C903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EB1B34" w14:textId="77777777" w:rsidR="00CF02DE" w:rsidRDefault="00CF02DE" w:rsidP="00942F78">
      <w:pPr>
        <w:spacing w:after="0" w:line="240" w:lineRule="auto"/>
      </w:pPr>
      <w:r>
        <w:separator/>
      </w:r>
    </w:p>
  </w:endnote>
  <w:endnote w:type="continuationSeparator" w:id="0">
    <w:p w14:paraId="76F1CE62" w14:textId="77777777" w:rsidR="00CF02DE" w:rsidRDefault="00CF02DE" w:rsidP="00942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E68AEC" w14:textId="77777777" w:rsidR="00CF02DE" w:rsidRDefault="00CF02DE" w:rsidP="00942F78">
      <w:pPr>
        <w:spacing w:after="0" w:line="240" w:lineRule="auto"/>
      </w:pPr>
      <w:r>
        <w:separator/>
      </w:r>
    </w:p>
  </w:footnote>
  <w:footnote w:type="continuationSeparator" w:id="0">
    <w:p w14:paraId="41ACFC7C" w14:textId="77777777" w:rsidR="00CF02DE" w:rsidRDefault="00CF02DE" w:rsidP="00942F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5F6945"/>
    <w:multiLevelType w:val="hybridMultilevel"/>
    <w:tmpl w:val="79B6DC58"/>
    <w:lvl w:ilvl="0" w:tplc="DE62FF58">
      <w:start w:val="1230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D3F2DDA"/>
    <w:multiLevelType w:val="hybridMultilevel"/>
    <w:tmpl w:val="02864CB2"/>
    <w:lvl w:ilvl="0" w:tplc="4EDEF9C0">
      <w:start w:val="1230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E7171C0"/>
    <w:multiLevelType w:val="hybridMultilevel"/>
    <w:tmpl w:val="5F6077BE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DawNDM3NTIAAiUdpeDU4uLM/DyQAsNaAKluORQsAAAA"/>
  </w:docVars>
  <w:rsids>
    <w:rsidRoot w:val="00646651"/>
    <w:rsid w:val="00024637"/>
    <w:rsid w:val="00111436"/>
    <w:rsid w:val="0018712D"/>
    <w:rsid w:val="00217C66"/>
    <w:rsid w:val="00323A22"/>
    <w:rsid w:val="003F6BF3"/>
    <w:rsid w:val="00581163"/>
    <w:rsid w:val="00583A6A"/>
    <w:rsid w:val="005A1360"/>
    <w:rsid w:val="00646651"/>
    <w:rsid w:val="00647397"/>
    <w:rsid w:val="00650C59"/>
    <w:rsid w:val="00682D42"/>
    <w:rsid w:val="007863CA"/>
    <w:rsid w:val="00790730"/>
    <w:rsid w:val="007944B7"/>
    <w:rsid w:val="00797E9C"/>
    <w:rsid w:val="00942F78"/>
    <w:rsid w:val="00A3536C"/>
    <w:rsid w:val="00A422C9"/>
    <w:rsid w:val="00A668D3"/>
    <w:rsid w:val="00B2674A"/>
    <w:rsid w:val="00BC5937"/>
    <w:rsid w:val="00C02249"/>
    <w:rsid w:val="00C748EF"/>
    <w:rsid w:val="00C9037F"/>
    <w:rsid w:val="00CF02DE"/>
    <w:rsid w:val="00D01183"/>
    <w:rsid w:val="00D33236"/>
    <w:rsid w:val="00ED5FD5"/>
    <w:rsid w:val="00F51A52"/>
    <w:rsid w:val="00F6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5B32E"/>
  <w15:docId w15:val="{2A8099D5-FCA5-4F51-B28C-8B9E8D15F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665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42F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F78"/>
  </w:style>
  <w:style w:type="paragraph" w:styleId="Footer">
    <w:name w:val="footer"/>
    <w:basedOn w:val="Normal"/>
    <w:link w:val="FooterChar"/>
    <w:uiPriority w:val="99"/>
    <w:unhideWhenUsed/>
    <w:rsid w:val="00942F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F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n</dc:creator>
  <cp:keywords/>
  <dc:description/>
  <cp:lastModifiedBy>ECIMLE2</cp:lastModifiedBy>
  <cp:revision>2</cp:revision>
  <cp:lastPrinted>2018-05-24T15:02:00Z</cp:lastPrinted>
  <dcterms:created xsi:type="dcterms:W3CDTF">2022-02-25T18:42:00Z</dcterms:created>
  <dcterms:modified xsi:type="dcterms:W3CDTF">2022-02-25T18:42:00Z</dcterms:modified>
</cp:coreProperties>
</file>